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111E5" w:rsidP="00D111E5" w14:paraId="046E8139" w14:textId="77777777">
      <w:pPr>
        <w:pStyle w:val="Heading2"/>
        <w:ind w:left="630"/>
        <w:jc w:val="center"/>
        <w:rPr>
          <w:rFonts w:asciiTheme="minorHAnsi" w:hAnsiTheme="minorHAnsi" w:cstheme="minorHAnsi"/>
          <w:sz w:val="60"/>
          <w:szCs w:val="60"/>
        </w:rPr>
      </w:pPr>
    </w:p>
    <w:p w:rsidR="00A871A0" w:rsidRPr="00D111E5" w:rsidP="00D111E5" w14:paraId="10FF03F3" w14:textId="4508FA13">
      <w:pPr>
        <w:pStyle w:val="Heading2"/>
        <w:ind w:left="630"/>
        <w:jc w:val="center"/>
        <w:rPr>
          <w:rFonts w:asciiTheme="minorHAnsi" w:hAnsiTheme="minorHAnsi" w:cstheme="minorHAnsi"/>
          <w:sz w:val="60"/>
          <w:szCs w:val="60"/>
        </w:rPr>
      </w:pPr>
      <w:r w:rsidRPr="00D111E5">
        <w:rPr>
          <w:rFonts w:asciiTheme="minorHAnsi" w:hAnsiTheme="minorHAnsi" w:cstheme="minorHAnsi"/>
          <w:sz w:val="60"/>
          <w:szCs w:val="60"/>
        </w:rPr>
        <w:t>Primary Program Administrator</w:t>
      </w:r>
      <w:r w:rsidRPr="00D111E5" w:rsidR="00A73102">
        <w:rPr>
          <w:rFonts w:asciiTheme="minorHAnsi" w:hAnsiTheme="minorHAnsi" w:cstheme="minorHAnsi"/>
          <w:sz w:val="60"/>
          <w:szCs w:val="60"/>
        </w:rPr>
        <w:t xml:space="preserve"> Form</w:t>
      </w:r>
    </w:p>
    <w:p w:rsidR="00D111E5" w:rsidP="007146F9" w14:paraId="249BC568"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P="007146F9" w14:paraId="638FA983"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RPr="00940905" w:rsidP="00D111E5" w14:paraId="62B18CAE" w14:textId="4914BC00">
      <w:pPr>
        <w:spacing w:before="100" w:beforeAutospacing="1" w:after="100" w:afterAutospacing="1" w:line="240" w:lineRule="auto"/>
        <w:jc w:val="center"/>
        <w:rPr>
          <w:rFonts w:eastAsia="Times New Roman" w:asciiTheme="minorHAnsi" w:hAnsiTheme="minorHAnsi" w:cstheme="minorHAnsi"/>
          <w:b/>
          <w:color w:val="000000"/>
        </w:rPr>
      </w:pPr>
      <w:r w:rsidRPr="00507B7E">
        <w:rPr>
          <w:rFonts w:eastAsia="Times New Roman" w:asciiTheme="minorHAnsi" w:hAnsiTheme="minorHAnsi" w:cstheme="minorHAnsi"/>
          <w:b/>
          <w:color w:val="000000"/>
          <w:sz w:val="22"/>
          <w:szCs w:val="22"/>
        </w:rPr>
        <w:t>CERTIFICATION</w:t>
      </w:r>
    </w:p>
    <w:p w:rsidR="007146F9" w:rsidRPr="00940905" w:rsidP="007146F9" w14:paraId="408C06AD" w14:textId="0444376A">
      <w:pPr>
        <w:spacing w:before="100" w:beforeAutospacing="1" w:after="100" w:afterAutospacing="1" w:line="240" w:lineRule="auto"/>
        <w:jc w:val="both"/>
        <w:rPr>
          <w:rFonts w:eastAsia="Times New Roman" w:asciiTheme="minorHAnsi" w:hAnsiTheme="minorHAnsi" w:cstheme="minorHAnsi"/>
          <w:color w:val="000000"/>
          <w:sz w:val="22"/>
          <w:szCs w:val="22"/>
        </w:rPr>
      </w:pPr>
      <w:r w:rsidRPr="00940905">
        <w:rPr>
          <w:rFonts w:eastAsia="Times New Roman" w:asciiTheme="minorHAnsi" w:hAnsiTheme="minorHAnsi" w:cstheme="minorHAnsi"/>
          <w:color w:val="000000"/>
          <w:sz w:val="22"/>
          <w:szCs w:val="22"/>
        </w:rPr>
        <w:t>The undersigned</w:t>
      </w:r>
      <w:r w:rsidR="00917ABF">
        <w:rPr>
          <w:rFonts w:eastAsia="Times New Roman" w:asciiTheme="minorHAnsi" w:hAnsiTheme="minorHAnsi" w:cstheme="minorHAnsi"/>
          <w:color w:val="000000"/>
          <w:sz w:val="22"/>
          <w:szCs w:val="22"/>
        </w:rPr>
        <w:t xml:space="preserve"> </w:t>
      </w:r>
      <w:r w:rsidRPr="00940905">
        <w:rPr>
          <w:rFonts w:eastAsia="Times New Roman" w:asciiTheme="minorHAnsi" w:hAnsiTheme="minorHAnsi" w:cstheme="minorHAnsi"/>
          <w:color w:val="000000"/>
          <w:sz w:val="22"/>
          <w:szCs w:val="22"/>
        </w:rPr>
        <w:t>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plicant is granted membership.</w:t>
      </w:r>
    </w:p>
    <w:p w:rsidR="007146F9" w:rsidRPr="00940905" w:rsidP="007146F9" w14:paraId="56E90312" w14:textId="7F2FA055">
      <w:pPr>
        <w:autoSpaceDE w:val="0"/>
        <w:autoSpaceDN w:val="0"/>
        <w:adjustRightInd w:val="0"/>
        <w:spacing w:line="240" w:lineRule="auto"/>
        <w:rPr>
          <w:rFonts w:eastAsia="Cambria" w:asciiTheme="minorHAnsi" w:hAnsiTheme="minorHAnsi" w:cstheme="minorHAnsi"/>
          <w:color w:val="000000"/>
          <w:sz w:val="22"/>
          <w:szCs w:val="22"/>
        </w:rPr>
      </w:pPr>
      <w:r w:rsidRPr="00940905">
        <w:rPr>
          <w:rFonts w:eastAsia="Cambria" w:asciiTheme="minorHAnsi" w:hAnsiTheme="minorHAnsi" w:cstheme="minorHAnsi"/>
          <w:color w:val="000000"/>
          <w:sz w:val="22"/>
          <w:szCs w:val="22"/>
        </w:rPr>
        <w:t xml:space="preserve">If you have any questions, please call the UNOS Membership Team at 833-577-9469 or email </w:t>
      </w:r>
      <w:hyperlink r:id="rId8" w:history="1">
        <w:r w:rsidRPr="00940905">
          <w:rPr>
            <w:rStyle w:val="Hyperlink"/>
            <w:rFonts w:eastAsia="Cambria" w:asciiTheme="minorHAnsi" w:hAnsiTheme="minorHAnsi" w:cstheme="minorHAnsi"/>
            <w:sz w:val="22"/>
            <w:szCs w:val="22"/>
          </w:rPr>
          <w:t>MembershipRequests@unos.org</w:t>
        </w:r>
      </w:hyperlink>
      <w:r w:rsidRPr="00940905">
        <w:rPr>
          <w:rFonts w:eastAsia="Cambria" w:asciiTheme="minorHAnsi" w:hAnsiTheme="minorHAnsi" w:cstheme="minorHAnsi"/>
          <w:color w:val="000000"/>
          <w:sz w:val="22"/>
          <w:szCs w:val="22"/>
        </w:rPr>
        <w:t xml:space="preserve">. </w:t>
      </w:r>
    </w:p>
    <w:p w:rsidR="007146F9" w:rsidP="007146F9" w14:paraId="4F29D07F" w14:textId="0CE9A3A7">
      <w:pPr>
        <w:pStyle w:val="IndentedParagraph"/>
        <w:ind w:left="0"/>
        <w:rPr>
          <w:rFonts w:asciiTheme="minorHAnsi" w:hAnsiTheme="minorHAnsi" w:cstheme="minorHAnsi"/>
          <w:b/>
          <w:iCs/>
          <w:spacing w:val="-2"/>
          <w:sz w:val="22"/>
          <w:szCs w:val="22"/>
          <w:lang w:bidi="ar-SA"/>
        </w:rPr>
      </w:pPr>
    </w:p>
    <w:p w:rsidR="00D111E5" w:rsidP="007146F9" w14:paraId="7A37FF14" w14:textId="76885C05">
      <w:pPr>
        <w:pStyle w:val="IndentedParagraph"/>
        <w:ind w:left="0"/>
        <w:rPr>
          <w:rFonts w:asciiTheme="minorHAnsi" w:hAnsiTheme="minorHAnsi" w:cstheme="minorHAnsi"/>
          <w:b/>
          <w:sz w:val="22"/>
          <w:szCs w:val="22"/>
        </w:rPr>
      </w:pPr>
    </w:p>
    <w:p w:rsidR="00C03FA1" w:rsidP="007146F9" w14:paraId="683F31B6" w14:textId="77777777">
      <w:pPr>
        <w:pStyle w:val="IndentedParagraph"/>
        <w:ind w:left="0"/>
        <w:rPr>
          <w:rFonts w:asciiTheme="minorHAnsi" w:hAnsiTheme="minorHAnsi" w:cstheme="minorHAnsi"/>
          <w:b/>
          <w:sz w:val="22"/>
          <w:szCs w:val="22"/>
        </w:rPr>
      </w:pPr>
    </w:p>
    <w:p w:rsidR="007146F9" w:rsidP="007146F9" w14:paraId="12308144"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146F9" w:rsidP="007146F9" w14:paraId="69DBBB1C" w14:textId="355C4574">
      <w:pPr>
        <w:pStyle w:val="IndentedParagraph"/>
        <w:ind w:left="0"/>
        <w:jc w:val="center"/>
        <w:rPr>
          <w:rFonts w:asciiTheme="minorHAnsi" w:hAnsiTheme="minorHAnsi" w:cstheme="minorHAnsi"/>
          <w:b/>
          <w:sz w:val="22"/>
          <w:szCs w:val="22"/>
        </w:rPr>
      </w:pPr>
    </w:p>
    <w:p w:rsidR="00C03FA1" w:rsidP="007146F9" w14:paraId="2FE14590" w14:textId="77777777">
      <w:pPr>
        <w:pStyle w:val="IndentedParagraph"/>
        <w:ind w:left="0"/>
        <w:jc w:val="center"/>
        <w:rPr>
          <w:rFonts w:asciiTheme="minorHAnsi" w:hAnsiTheme="minorHAnsi" w:cstheme="minorHAnsi"/>
          <w:b/>
          <w:sz w:val="22"/>
          <w:szCs w:val="22"/>
        </w:rPr>
      </w:pPr>
    </w:p>
    <w:p w:rsidR="007146F9" w:rsidP="007146F9" w14:paraId="2DA5FDD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7146F9" w:rsidP="00D111E5" w14:paraId="78A89A38" w14:textId="1B33B0BB">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146F9" w:rsidP="00A871A0" w14:paraId="50212019" w14:textId="77777777">
      <w:pPr>
        <w:rPr>
          <w:rFonts w:asciiTheme="minorHAnsi" w:hAnsiTheme="minorHAnsi" w:cstheme="minorHAnsi"/>
          <w:sz w:val="22"/>
          <w:szCs w:val="22"/>
          <w:lang w:bidi="ar-SA"/>
        </w:rPr>
      </w:pPr>
    </w:p>
    <w:p w:rsidR="007146F9" w:rsidP="00A871A0" w14:paraId="3D04A180" w14:textId="77777777">
      <w:pPr>
        <w:rPr>
          <w:rFonts w:asciiTheme="minorHAnsi" w:hAnsiTheme="minorHAnsi" w:cstheme="minorHAnsi"/>
          <w:sz w:val="22"/>
          <w:szCs w:val="22"/>
          <w:lang w:bidi="ar-SA"/>
        </w:rPr>
      </w:pPr>
    </w:p>
    <w:p w:rsidR="007146F9" w:rsidP="00A871A0" w14:paraId="147CC51F" w14:textId="77777777">
      <w:pPr>
        <w:rPr>
          <w:rFonts w:asciiTheme="minorHAnsi" w:hAnsiTheme="minorHAnsi" w:cstheme="minorHAnsi"/>
          <w:sz w:val="22"/>
          <w:szCs w:val="22"/>
          <w:lang w:bidi="ar-SA"/>
        </w:rPr>
      </w:pPr>
    </w:p>
    <w:p w:rsidR="007146F9" w:rsidP="00A871A0" w14:paraId="7B7FC3BC" w14:textId="77777777">
      <w:pPr>
        <w:rPr>
          <w:rFonts w:asciiTheme="minorHAnsi" w:hAnsiTheme="minorHAnsi" w:cstheme="minorHAnsi"/>
          <w:sz w:val="22"/>
          <w:szCs w:val="22"/>
          <w:lang w:bidi="ar-SA"/>
        </w:rPr>
      </w:pPr>
    </w:p>
    <w:p w:rsidR="00D111E5" w14:paraId="5B8D2396"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871A0" w:rsidP="00A871A0" w14:paraId="21693A28" w14:textId="5141920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D111E5">
        <w:rPr>
          <w:rFonts w:asciiTheme="minorHAnsi" w:hAnsiTheme="minorHAnsi" w:cstheme="minorHAnsi"/>
          <w:b/>
          <w:sz w:val="22"/>
          <w:szCs w:val="22"/>
          <w:lang w:bidi="ar-SA"/>
        </w:rPr>
        <w:t>primary program administrator</w:t>
      </w:r>
      <w:r>
        <w:rPr>
          <w:rFonts w:asciiTheme="minorHAnsi" w:hAnsiTheme="minorHAnsi" w:cstheme="minorHAnsi"/>
          <w:sz w:val="22"/>
          <w:szCs w:val="22"/>
          <w:lang w:bidi="ar-SA"/>
        </w:rPr>
        <w:t xml:space="preserve"> is the identified administrative lead for the transplant program.</w:t>
      </w:r>
    </w:p>
    <w:p w:rsidR="00A871A0" w:rsidP="00940905" w14:paraId="5CE8DCF5" w14:textId="04DFE563">
      <w:pPr>
        <w:spacing w:after="160"/>
        <w:jc w:val="both"/>
        <w:rPr>
          <w:rFonts w:asciiTheme="minorHAnsi" w:hAnsiTheme="minorHAnsi" w:cstheme="minorHAnsi"/>
          <w:sz w:val="22"/>
          <w:szCs w:val="22"/>
          <w:lang w:bidi="ar-SA"/>
        </w:rPr>
      </w:pPr>
    </w:p>
    <w:p w:rsidR="00694D10" w:rsidRPr="00AB36D3" w:rsidP="00694D10" w14:paraId="607D2215" w14:textId="7D905ACF">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507B7E" w:rsidP="00694D10" w14:paraId="392BEEF5" w14:textId="77777777">
      <w:pPr>
        <w:spacing w:after="160" w:line="259" w:lineRule="auto"/>
        <w:jc w:val="both"/>
        <w:rPr>
          <w:rFonts w:asciiTheme="minorHAnsi" w:eastAsiaTheme="minorHAnsi" w:hAnsiTheme="minorHAnsi" w:cstheme="minorHAnsi"/>
          <w:b/>
          <w:sz w:val="22"/>
          <w:szCs w:val="22"/>
          <w:lang w:bidi="ar-SA"/>
        </w:rPr>
      </w:pPr>
    </w:p>
    <w:p w:rsidR="00694D10" w:rsidP="00694D10" w14:paraId="5230819E" w14:textId="45234ABB">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C03FA1" w:rsidRPr="00AB36D3" w:rsidP="00694D10" w14:paraId="75F6BD93" w14:textId="77777777">
      <w:pPr>
        <w:spacing w:after="160" w:line="259" w:lineRule="auto"/>
        <w:jc w:val="both"/>
        <w:rPr>
          <w:rFonts w:asciiTheme="minorHAnsi" w:eastAsiaTheme="minorHAnsi" w:hAnsiTheme="minorHAnsi" w:cstheme="minorHAnsi"/>
          <w:b/>
          <w:sz w:val="22"/>
          <w:szCs w:val="22"/>
          <w:lang w:bidi="ar-SA"/>
        </w:rPr>
      </w:pPr>
    </w:p>
    <w:p w:rsidR="00C8374F" w:rsidRPr="00DA580F" w:rsidP="00C8374F" w14:paraId="58376DBB" w14:textId="1BE72C86">
      <w:pPr>
        <w:jc w:val="both"/>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This individual will be the Primary </w:t>
      </w:r>
      <w:r w:rsidR="00BC7800">
        <w:rPr>
          <w:rFonts w:asciiTheme="minorHAnsi" w:hAnsiTheme="minorHAnsi" w:cstheme="minorHAnsi"/>
          <w:b/>
          <w:sz w:val="22"/>
          <w:szCs w:val="22"/>
          <w:lang w:bidi="ar-SA"/>
        </w:rPr>
        <w:t>Program Administrator</w:t>
      </w:r>
      <w:r w:rsidRPr="00DA580F">
        <w:rPr>
          <w:rFonts w:asciiTheme="minorHAnsi" w:hAnsiTheme="minorHAnsi" w:cstheme="minorHAnsi"/>
          <w:b/>
          <w:sz w:val="22"/>
          <w:szCs w:val="22"/>
          <w:lang w:bidi="ar-SA"/>
        </w:rPr>
        <w:t xml:space="preserve"> for the following organ type(s)/organization (please check below all that apply):                 </w:t>
      </w:r>
    </w:p>
    <w:p w:rsidR="00C8374F" w:rsidP="00C8374F" w14:paraId="61799253" w14:textId="77777777">
      <w:pPr>
        <w:jc w:val="both"/>
        <w:rPr>
          <w:rFonts w:asciiTheme="minorHAnsi" w:hAnsiTheme="minorHAnsi" w:cstheme="minorHAnsi"/>
          <w:sz w:val="22"/>
          <w:szCs w:val="22"/>
          <w:lang w:bidi="ar-SA"/>
        </w:rPr>
      </w:pPr>
    </w:p>
    <w:p w:rsidR="00C8374F" w:rsidP="00C8374F" w14:paraId="1F548E84" w14:textId="77777777">
      <w:pPr>
        <w:rPr>
          <w:rFonts w:ascii="Segoe UI Symbol" w:hAnsi="Segoe UI Symbol" w:cs="Segoe UI Symbol"/>
          <w:b/>
          <w:sz w:val="22"/>
          <w:szCs w:val="22"/>
          <w:lang w:bidi="ar-SA"/>
        </w:rPr>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rsidR="00C8374F" w:rsidRPr="00DA580F" w:rsidP="00C8374F" w14:paraId="6D561358" w14:textId="30649FD5">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Kidney</w:t>
      </w:r>
    </w:p>
    <w:p w:rsidR="00C8374F" w:rsidRPr="00DA580F" w:rsidP="00C8374F" w14:paraId="1A3119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iver</w:t>
      </w:r>
    </w:p>
    <w:p w:rsidR="00C8374F" w:rsidRPr="00DA580F" w:rsidP="00C8374F" w14:paraId="689AA16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ntestine</w:t>
      </w:r>
    </w:p>
    <w:p w:rsidR="00C8374F" w:rsidRPr="00DA580F" w:rsidP="00C8374F" w14:paraId="0F2F91B1"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Pancreas</w:t>
      </w:r>
    </w:p>
    <w:p w:rsidR="00C8374F" w:rsidRPr="00DA580F" w:rsidP="00C8374F" w14:paraId="2EF4E48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slet</w:t>
      </w:r>
    </w:p>
    <w:p w:rsidR="00C8374F" w:rsidRPr="00DA580F" w:rsidP="00C8374F" w14:paraId="03EFF5D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Heart</w:t>
      </w:r>
    </w:p>
    <w:p w:rsidR="00C8374F" w:rsidRPr="00DA580F" w:rsidP="00C8374F" w14:paraId="27B74167"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ung</w:t>
      </w:r>
    </w:p>
    <w:p w:rsidR="00C8374F" w:rsidRPr="00DA580F" w:rsidP="00C8374F" w14:paraId="3C54CF6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Head and Neck</w:t>
      </w:r>
    </w:p>
    <w:p w:rsidR="00C8374F" w:rsidRPr="00DA580F" w:rsidP="00C8374F" w14:paraId="1CA58B1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Upper Limb</w:t>
      </w:r>
    </w:p>
    <w:p w:rsidR="00C8374F" w:rsidRPr="00DA580F" w:rsidP="00C8374F" w14:paraId="15D5E80B"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Lower Limb</w:t>
      </w:r>
    </w:p>
    <w:p w:rsidR="00C8374F" w:rsidRPr="00DA580F" w:rsidP="00C8374F" w14:paraId="4A33BD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Abdominal Wall</w:t>
      </w:r>
    </w:p>
    <w:p w:rsidR="00C8374F" w:rsidRPr="00DA580F" w:rsidP="00C8374F" w14:paraId="3DE8410A" w14:textId="3CE9D3CC">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Musculoskeletal</w:t>
      </w:r>
      <w:r w:rsidR="00A72B51">
        <w:rPr>
          <w:rFonts w:asciiTheme="minorHAnsi" w:hAnsiTheme="minorHAnsi" w:cstheme="minorHAnsi"/>
          <w:b/>
          <w:sz w:val="22"/>
          <w:szCs w:val="22"/>
          <w:lang w:bidi="ar-SA"/>
        </w:rPr>
        <w:t xml:space="preserve"> Composite Graft Segment</w:t>
      </w:r>
    </w:p>
    <w:p w:rsidR="00C8374F" w:rsidRPr="00DA580F" w:rsidP="00C8374F" w14:paraId="1213E1A5"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Spleen</w:t>
      </w:r>
    </w:p>
    <w:p w:rsidR="00C8374F" w:rsidRPr="00DA580F" w:rsidP="00C8374F" w14:paraId="1FC43595" w14:textId="341E352F">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w:t>
      </w:r>
      <w:r w:rsidR="001A4FE0">
        <w:rPr>
          <w:rFonts w:asciiTheme="minorHAnsi" w:hAnsiTheme="minorHAnsi" w:cstheme="minorHAnsi"/>
          <w:b/>
          <w:sz w:val="22"/>
          <w:szCs w:val="22"/>
          <w:lang w:bidi="ar-SA"/>
        </w:rPr>
        <w:t xml:space="preserve">Vascularized </w:t>
      </w:r>
      <w:r w:rsidRPr="00DA580F">
        <w:rPr>
          <w:rFonts w:asciiTheme="minorHAnsi" w:hAnsiTheme="minorHAnsi" w:cstheme="minorHAnsi"/>
          <w:b/>
          <w:sz w:val="22"/>
          <w:szCs w:val="22"/>
          <w:lang w:bidi="ar-SA"/>
        </w:rPr>
        <w:t>Gland</w:t>
      </w:r>
    </w:p>
    <w:p w:rsidR="00C8374F" w:rsidRPr="00DA580F" w:rsidP="00C8374F" w14:paraId="45486946"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Uterus</w:t>
      </w:r>
    </w:p>
    <w:p w:rsidR="00C8374F" w:rsidRPr="00DA580F" w:rsidP="00C8374F" w14:paraId="05FB7B9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 – External Male Genitalia</w:t>
      </w:r>
    </w:p>
    <w:p w:rsidR="003E0570" w:rsidP="003E0570" w14:paraId="5E9FC2CD"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 xml:space="preserve"> </w:t>
      </w:r>
      <w:r w:rsidRPr="00DA580F">
        <w:rPr>
          <w:rFonts w:asciiTheme="minorHAnsi" w:hAnsiTheme="minorHAnsi" w:cstheme="minorHAnsi"/>
          <w:b/>
          <w:sz w:val="22"/>
          <w:szCs w:val="22"/>
          <w:lang w:bidi="ar-SA"/>
        </w:rPr>
        <w:t>VCA – Other Genitourinary Organs</w:t>
      </w:r>
    </w:p>
    <w:p w:rsidR="00C8374F" w:rsidP="00C8374F" w14:paraId="40A797A9" w14:textId="77777777">
      <w:pPr>
        <w:rPr>
          <w:rFonts w:asciiTheme="minorHAnsi" w:hAnsiTheme="minorHAnsi" w:cstheme="minorHAnsi"/>
          <w:b/>
          <w:sz w:val="22"/>
          <w:szCs w:val="22"/>
          <w:lang w:bidi="ar-SA"/>
        </w:rPr>
        <w:sectPr w:rsidSect="00C8374F">
          <w:type w:val="continuous"/>
          <w:pgSz w:w="12240" w:h="15840"/>
          <w:pgMar w:top="1440" w:right="1440" w:bottom="1440" w:left="1440" w:header="720" w:footer="720" w:gutter="0"/>
          <w:cols w:num="3" w:space="720"/>
          <w:docGrid w:linePitch="360"/>
        </w:sectPr>
      </w:pPr>
    </w:p>
    <w:p w:rsidR="00C03FA1" w:rsidP="00C8374F" w14:paraId="00135F71" w14:textId="77777777">
      <w:pPr>
        <w:rPr>
          <w:rFonts w:asciiTheme="minorHAnsi" w:hAnsiTheme="minorHAnsi" w:cstheme="minorHAnsi"/>
          <w:b/>
          <w:sz w:val="22"/>
          <w:szCs w:val="22"/>
          <w:lang w:bidi="ar-SA"/>
        </w:rPr>
      </w:pPr>
    </w:p>
    <w:p w:rsidR="00C8374F" w:rsidRPr="00DA580F" w:rsidP="00C8374F" w14:paraId="1BC155E8" w14:textId="10B80E90">
      <w:pPr>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 </w:t>
      </w:r>
    </w:p>
    <w:p w:rsidR="00A871A0" w:rsidP="00A4404F" w14:paraId="6405B8AD" w14:textId="760A00C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r w:rsidR="00BC7800">
        <w:rPr>
          <w:rFonts w:asciiTheme="minorHAnsi" w:hAnsiTheme="minorHAnsi" w:cstheme="minorHAnsi"/>
          <w:b/>
          <w:sz w:val="22"/>
          <w:szCs w:val="22"/>
        </w:rPr>
        <w:t xml:space="preserve"> ________________________________________________</w:t>
      </w:r>
    </w:p>
    <w:p w:rsidR="00BC7800" w:rsidP="00A4404F" w14:paraId="37A12F70" w14:textId="77777777">
      <w:pPr>
        <w:spacing w:after="160" w:line="259" w:lineRule="auto"/>
        <w:jc w:val="both"/>
        <w:rPr>
          <w:rFonts w:asciiTheme="minorHAnsi" w:hAnsiTheme="minorHAnsi" w:cstheme="minorHAnsi"/>
          <w:b/>
          <w:sz w:val="22"/>
          <w:szCs w:val="22"/>
        </w:rPr>
      </w:pPr>
    </w:p>
    <w:p w:rsidR="00A871A0" w:rsidP="00A4404F" w14:paraId="3067789C" w14:textId="3FAF000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r w:rsidR="00BC7800">
        <w:rPr>
          <w:rFonts w:asciiTheme="minorHAnsi" w:hAnsiTheme="minorHAnsi" w:cstheme="minorHAnsi"/>
          <w:b/>
          <w:sz w:val="22"/>
          <w:szCs w:val="22"/>
        </w:rPr>
        <w:t xml:space="preserve"> ________________________________________________________________________</w:t>
      </w:r>
    </w:p>
    <w:p w:rsidR="00BC7800" w:rsidP="00A4404F" w14:paraId="188B1538" w14:textId="77777777">
      <w:pPr>
        <w:spacing w:after="160" w:line="259" w:lineRule="auto"/>
        <w:jc w:val="both"/>
        <w:rPr>
          <w:rFonts w:asciiTheme="minorHAnsi" w:hAnsiTheme="minorHAnsi" w:cstheme="minorHAnsi"/>
          <w:b/>
          <w:sz w:val="22"/>
          <w:szCs w:val="22"/>
        </w:rPr>
      </w:pPr>
    </w:p>
    <w:p w:rsidR="00A871A0" w:rsidP="00A4404F" w14:paraId="647BF864" w14:textId="3DA5B12E">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r w:rsidR="00BC7800">
        <w:rPr>
          <w:rFonts w:asciiTheme="minorHAnsi" w:hAnsiTheme="minorHAnsi" w:cstheme="minorHAnsi"/>
          <w:b/>
          <w:sz w:val="22"/>
          <w:szCs w:val="22"/>
        </w:rPr>
        <w:t xml:space="preserve"> _____________________________________________________________________</w:t>
      </w:r>
    </w:p>
    <w:p w:rsidR="00BC7800" w:rsidP="00A4404F" w14:paraId="3336137A" w14:textId="77777777">
      <w:pPr>
        <w:tabs>
          <w:tab w:val="left" w:pos="8190"/>
        </w:tabs>
        <w:spacing w:after="160" w:line="259" w:lineRule="auto"/>
        <w:jc w:val="both"/>
        <w:rPr>
          <w:rFonts w:asciiTheme="minorHAnsi" w:hAnsiTheme="minorHAnsi" w:cstheme="minorHAnsi"/>
          <w:b/>
          <w:sz w:val="22"/>
          <w:szCs w:val="22"/>
        </w:rPr>
      </w:pPr>
    </w:p>
    <w:p w:rsidR="00BC7800" w:rsidP="00A4404F" w14:paraId="392EF1F8" w14:textId="2AB9C13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r>
        <w:rPr>
          <w:rFonts w:asciiTheme="minorHAnsi" w:hAnsiTheme="minorHAnsi" w:cstheme="minorHAnsi"/>
          <w:b/>
          <w:sz w:val="22"/>
          <w:szCs w:val="22"/>
        </w:rPr>
        <w:t xml:space="preserve"> _____________________________________________________________________</w:t>
      </w:r>
    </w:p>
    <w:p w:rsidR="00BC7800" w:rsidP="00A4404F" w14:paraId="62AAFE69" w14:textId="77777777">
      <w:pPr>
        <w:tabs>
          <w:tab w:val="left" w:pos="8190"/>
        </w:tabs>
        <w:spacing w:after="160" w:line="259" w:lineRule="auto"/>
        <w:jc w:val="both"/>
        <w:rPr>
          <w:rFonts w:asciiTheme="minorHAnsi" w:hAnsiTheme="minorHAnsi" w:cstheme="minorHAnsi"/>
          <w:b/>
          <w:sz w:val="22"/>
          <w:szCs w:val="22"/>
        </w:rPr>
      </w:pPr>
    </w:p>
    <w:p w:rsidR="00BC7800" w:rsidP="00A4404F" w14:paraId="2593F7B0" w14:textId="3C960783">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BC7800" w:rsidP="00A4404F" w14:paraId="6C7F8CF0" w14:textId="77777777">
      <w:pPr>
        <w:tabs>
          <w:tab w:val="left" w:pos="8190"/>
        </w:tabs>
        <w:spacing w:after="160" w:line="259" w:lineRule="auto"/>
        <w:jc w:val="both"/>
        <w:rPr>
          <w:rFonts w:asciiTheme="minorHAnsi" w:hAnsiTheme="minorHAnsi" w:cstheme="minorHAnsi"/>
          <w:b/>
          <w:sz w:val="22"/>
          <w:szCs w:val="22"/>
        </w:rPr>
      </w:pPr>
    </w:p>
    <w:p w:rsidR="00BC7800" w:rsidP="00A4404F" w14:paraId="08862C0B" w14:textId="54EEE978">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BC7800" w:rsidP="00A4404F" w14:paraId="0D10CC19" w14:textId="77777777">
      <w:pPr>
        <w:tabs>
          <w:tab w:val="left" w:pos="8190"/>
        </w:tabs>
        <w:spacing w:after="160" w:line="259" w:lineRule="auto"/>
        <w:jc w:val="both"/>
        <w:rPr>
          <w:rFonts w:asciiTheme="minorHAnsi" w:hAnsiTheme="minorHAnsi" w:cstheme="minorHAnsi"/>
          <w:b/>
          <w:sz w:val="22"/>
          <w:szCs w:val="22"/>
        </w:rPr>
      </w:pPr>
    </w:p>
    <w:p w:rsidR="00B942BD" w:rsidP="00940905" w14:paraId="2FBE8A95" w14:textId="535BA2EB">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p>
    <w:p w:rsidR="00D111E5" w14:paraId="696F9B31" w14:textId="77777777">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rsidR="00A73102" w:rsidRPr="00A4404F" w:rsidP="00A73102" w14:paraId="15CD72A8" w14:textId="1E6024C7">
      <w:pPr>
        <w:jc w:val="center"/>
        <w:rPr>
          <w:rFonts w:asciiTheme="minorHAnsi" w:hAnsiTheme="minorHAnsi" w:cstheme="minorHAnsi"/>
          <w:b/>
          <w:bCs/>
          <w:sz w:val="22"/>
          <w:szCs w:val="22"/>
        </w:rPr>
      </w:pPr>
      <w:r w:rsidRPr="00A4404F">
        <w:rPr>
          <w:rFonts w:asciiTheme="minorHAnsi" w:hAnsiTheme="minorHAnsi" w:cstheme="minorHAnsi"/>
          <w:b/>
          <w:bCs/>
          <w:sz w:val="22"/>
          <w:szCs w:val="22"/>
        </w:rPr>
        <w:t>PUBLIC BURDEN STATEMENT</w:t>
      </w:r>
    </w:p>
    <w:p w:rsidR="00A73102" w:rsidRPr="00A4404F" w:rsidP="00A73102" w14:paraId="05B44A96" w14:textId="263B4809">
      <w:pPr>
        <w:spacing w:before="100" w:beforeAutospacing="1" w:after="100" w:afterAutospacing="1" w:line="240" w:lineRule="auto"/>
        <w:jc w:val="both"/>
        <w:rPr>
          <w:rFonts w:asciiTheme="minorHAnsi" w:hAnsiTheme="minorHAnsi" w:cstheme="minorHAnsi"/>
          <w:sz w:val="22"/>
          <w:szCs w:val="22"/>
        </w:rPr>
      </w:pPr>
      <w:r w:rsidRPr="00A4404F">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w:t>
      </w:r>
      <w:r w:rsidR="002F2172">
        <w:rPr>
          <w:rFonts w:asciiTheme="minorHAnsi" w:hAnsiTheme="minorHAnsi" w:cstheme="minorHAnsi"/>
          <w:sz w:val="22"/>
          <w:szCs w:val="22"/>
        </w:rPr>
        <w:t xml:space="preserve">membership </w:t>
      </w:r>
      <w:r w:rsidRPr="00A4404F">
        <w:rPr>
          <w:rFonts w:asciiTheme="minorHAnsi" w:hAnsiTheme="minorHAnsi" w:cstheme="minorHAnsi"/>
          <w:sz w:val="22"/>
          <w:szCs w:val="22"/>
        </w:rPr>
        <w:t>requirements</w:t>
      </w:r>
      <w:r w:rsidRPr="00A4404F">
        <w:rPr>
          <w:rFonts w:asciiTheme="minorHAnsi" w:hAnsiTheme="minorHAnsi" w:cstheme="minorHAnsi"/>
          <w:sz w:val="22"/>
          <w:szCs w:val="22"/>
        </w:rPr>
        <w:t xml:space="preserve">;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w:t>
      </w:r>
      <w:r w:rsidR="007F5A4E">
        <w:rPr>
          <w:rFonts w:asciiTheme="minorHAnsi" w:hAnsiTheme="minorHAnsi" w:cstheme="minorHAnsi"/>
          <w:sz w:val="22"/>
          <w:szCs w:val="22"/>
        </w:rPr>
        <w:t xml:space="preserve">until </w:t>
      </w:r>
      <w:r w:rsidR="002F2172">
        <w:rPr>
          <w:rFonts w:asciiTheme="minorHAnsi" w:hAnsiTheme="minorHAnsi" w:cstheme="minorHAnsi"/>
          <w:sz w:val="22"/>
          <w:szCs w:val="22"/>
        </w:rPr>
        <w:t>12/31/2025</w:t>
      </w:r>
      <w:r w:rsidRPr="00A4404F">
        <w:rPr>
          <w:rFonts w:asciiTheme="minorHAnsi" w:hAnsiTheme="minorHAnsi" w:cstheme="minorHAnsi"/>
          <w:sz w:val="22"/>
          <w:szCs w:val="22"/>
        </w:rPr>
        <w:t xml:space="preserve">. This information collection is required to obtain or retain a benefit per 42 CFR §121.11(b)(2). </w:t>
      </w:r>
      <w:r w:rsidRPr="00A4404F">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A4404F">
        <w:rPr>
          <w:rFonts w:asciiTheme="minorHAnsi" w:hAnsiTheme="minorHAnsi" w:cstheme="minorHAnsi"/>
          <w:sz w:val="22"/>
          <w:szCs w:val="22"/>
        </w:rPr>
        <w:t xml:space="preserve"> The public reporting burden for this collection of information is estimated to average </w:t>
      </w:r>
      <w:r w:rsidR="00272F43">
        <w:rPr>
          <w:rFonts w:asciiTheme="minorHAnsi" w:hAnsiTheme="minorHAnsi" w:cstheme="minorHAnsi"/>
          <w:sz w:val="22"/>
          <w:szCs w:val="22"/>
        </w:rPr>
        <w:t>0.25</w:t>
      </w:r>
      <w:r w:rsidRPr="00940905" w:rsidR="00940905">
        <w:rPr>
          <w:rFonts w:asciiTheme="minorHAnsi" w:hAnsiTheme="minorHAnsi" w:cstheme="minorHAnsi"/>
          <w:sz w:val="22"/>
          <w:szCs w:val="22"/>
        </w:rPr>
        <w:t xml:space="preserve"> </w:t>
      </w:r>
      <w:r w:rsidRPr="00940905">
        <w:rPr>
          <w:rFonts w:asciiTheme="minorHAnsi" w:hAnsiTheme="minorHAnsi" w:cstheme="minorHAnsi"/>
          <w:sz w:val="22"/>
          <w:szCs w:val="22"/>
        </w:rPr>
        <w:t>hour</w:t>
      </w:r>
      <w:r w:rsidRPr="00A4404F">
        <w:rPr>
          <w:rFonts w:asciiTheme="minorHAnsi" w:hAnsiTheme="minorHAnsi" w:cstheme="minorHAnsi"/>
          <w:sz w:val="22"/>
          <w:szCs w:val="22"/>
        </w:rPr>
        <w:t xml:space="preserve"> per response, including the time for reviewing instructions, searching existing data sources, and completing and reviewing the collection of information. </w:t>
      </w:r>
      <w:r w:rsidRPr="000A66AA" w:rsidR="000A66AA">
        <w:rPr>
          <w:rFonts w:asciiTheme="minorHAnsi" w:hAnsiTheme="minorHAnsi" w:cstheme="minorHAnsi"/>
          <w:sz w:val="22"/>
          <w:szCs w:val="22"/>
        </w:rPr>
        <w:t>Send comments regarding this burden estimate or any other aspect of this collection of information, including suggestions for reducing this burden, to HRSA Information Collection Clearance Officer, 5600 Fishers Lane, Room 14N39, Rockville, Maryland, 20857 or paperwork@hrsa.gov.</w:t>
      </w:r>
    </w:p>
    <w:p w:rsidR="00BC7800" w:rsidP="00A4404F" w14:paraId="7FFFC884" w14:textId="175D60D9">
      <w:pPr>
        <w:tabs>
          <w:tab w:val="left" w:pos="8190"/>
        </w:tabs>
        <w:spacing w:after="160" w:line="259" w:lineRule="auto"/>
        <w:jc w:val="both"/>
        <w:rPr>
          <w:rFonts w:asciiTheme="minorHAnsi" w:hAnsiTheme="minorHAnsi" w:cstheme="minorHAnsi"/>
          <w:b/>
          <w:sz w:val="22"/>
          <w:szCs w:val="22"/>
        </w:rPr>
      </w:pPr>
    </w:p>
    <w:sectPr w:rsidSect="00C8374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7E3B" w14:paraId="535F4879" w14:textId="3BB6D06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68935"/>
              <wp:effectExtent l="0" t="0" r="10795" b="0"/>
              <wp:wrapNone/>
              <wp:docPr id="130974208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2660BCF5">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D27E26" w:rsidRPr="00D27E26" w:rsidP="00D27E26" w14:paraId="6B9DF8DA" w14:textId="2660BCF5">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404F" w:rsidP="00A4404F" w14:paraId="06D1CDB5" w14:textId="1A1431E3">
    <w:pPr>
      <w:pStyle w:val="Footer"/>
      <w:jc w:val="right"/>
      <w:rPr>
        <w:rFonts w:asciiTheme="minorHAnsi" w:eastAsiaTheme="minorHAnsi" w:hAnsiTheme="minorHAnsi" w:cstheme="minorBidi"/>
        <w:noProof/>
        <w:lang w:bidi="ar-SA"/>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68935"/>
              <wp:effectExtent l="0" t="0" r="10795" b="0"/>
              <wp:wrapNone/>
              <wp:docPr id="109264390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116B33E9">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D27E26" w:rsidRPr="00D27E26" w:rsidP="00D27E26" w14:paraId="5F7E7569" w14:textId="116B33E9">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sdt>
      <w:sdtPr>
        <w:id w:val="-1386785671"/>
        <w:docPartObj>
          <w:docPartGallery w:val="Page Numbers (Bottom of Page)"/>
          <w:docPartUnique/>
        </w:docPartObj>
      </w:sdtPr>
      <w:sdtContent>
        <w:r w:rsidR="00A4404F">
          <w:t>PPA-</w:t>
        </w:r>
        <w:r w:rsidR="00A4404F">
          <w:fldChar w:fldCharType="begin"/>
        </w:r>
        <w:r w:rsidR="00A4404F">
          <w:instrText xml:space="preserve"> PAGE   \* MERGEFORMAT </w:instrText>
        </w:r>
        <w:r w:rsidR="00A4404F">
          <w:fldChar w:fldCharType="separate"/>
        </w:r>
        <w:r w:rsidR="001A4FE0">
          <w:rPr>
            <w:noProof/>
          </w:rPr>
          <w:t>1</w:t>
        </w:r>
        <w:r w:rsidR="00A4404F">
          <w:rPr>
            <w:noProof/>
          </w:rPr>
          <w:fldChar w:fldCharType="end"/>
        </w:r>
      </w:sdtContent>
    </w:sdt>
  </w:p>
  <w:p w:rsidR="00B71BC9" w14:paraId="78BB02D9" w14:textId="70F56BB1">
    <w:pPr>
      <w:pStyle w:val="Footer"/>
      <w:jc w:val="right"/>
    </w:pPr>
  </w:p>
  <w:p w:rsidR="00B71BC9" w14:paraId="27C3431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7E3B" w14:paraId="447E3989" w14:textId="1360EB2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68935"/>
              <wp:effectExtent l="0" t="0" r="10795" b="0"/>
              <wp:wrapNone/>
              <wp:docPr id="93617807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63F08DE8">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D27E26" w:rsidRPr="00D27E26" w:rsidP="00D27E26" w14:paraId="250FA318" w14:textId="63F08DE8">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2B0668">
      <w:rPr>
        <w:rFonts w:ascii="Tahoma" w:hAnsi="Tahoma" w:cs="Tahoma"/>
      </w:rPr>
      <w:t>OMB No. 0915-0184</w:t>
    </w:r>
  </w:p>
  <w:p w:rsidR="00B71BC9" w:rsidP="00B37BA5" w14:paraId="69C1F9C7" w14:textId="2388DFB8">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2F2172">
      <w:rPr>
        <w:rFonts w:ascii="Tahoma" w:hAnsi="Tahoma" w:cs="Tahoma"/>
      </w:rPr>
      <w:t xml:space="preserve">12/31/2025 </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40709826">
    <w:abstractNumId w:val="8"/>
  </w:num>
  <w:num w:numId="2" w16cid:durableId="276446817">
    <w:abstractNumId w:val="39"/>
  </w:num>
  <w:num w:numId="3" w16cid:durableId="295794449">
    <w:abstractNumId w:val="22"/>
  </w:num>
  <w:num w:numId="4" w16cid:durableId="129907794">
    <w:abstractNumId w:val="14"/>
  </w:num>
  <w:num w:numId="5" w16cid:durableId="237638804">
    <w:abstractNumId w:val="38"/>
  </w:num>
  <w:num w:numId="6" w16cid:durableId="1246844218">
    <w:abstractNumId w:val="7"/>
  </w:num>
  <w:num w:numId="7" w16cid:durableId="1856843271">
    <w:abstractNumId w:val="27"/>
  </w:num>
  <w:num w:numId="8" w16cid:durableId="90862556">
    <w:abstractNumId w:val="32"/>
  </w:num>
  <w:num w:numId="9" w16cid:durableId="856433398">
    <w:abstractNumId w:val="2"/>
  </w:num>
  <w:num w:numId="10" w16cid:durableId="1406223723">
    <w:abstractNumId w:val="30"/>
    <w:lvlOverride w:ilvl="0">
      <w:startOverride w:val="1"/>
    </w:lvlOverride>
  </w:num>
  <w:num w:numId="11" w16cid:durableId="280309471">
    <w:abstractNumId w:val="19"/>
  </w:num>
  <w:num w:numId="12" w16cid:durableId="787554315">
    <w:abstractNumId w:val="17"/>
  </w:num>
  <w:num w:numId="13" w16cid:durableId="715859728">
    <w:abstractNumId w:val="5"/>
  </w:num>
  <w:num w:numId="14" w16cid:durableId="29427558">
    <w:abstractNumId w:val="37"/>
  </w:num>
  <w:num w:numId="15" w16cid:durableId="1457718144">
    <w:abstractNumId w:val="20"/>
  </w:num>
  <w:num w:numId="16" w16cid:durableId="1190139573">
    <w:abstractNumId w:val="23"/>
  </w:num>
  <w:num w:numId="17" w16cid:durableId="1732607333">
    <w:abstractNumId w:val="4"/>
  </w:num>
  <w:num w:numId="18" w16cid:durableId="1904680327">
    <w:abstractNumId w:val="24"/>
  </w:num>
  <w:num w:numId="19" w16cid:durableId="1166091323">
    <w:abstractNumId w:val="26"/>
  </w:num>
  <w:num w:numId="20" w16cid:durableId="947588233">
    <w:abstractNumId w:val="12"/>
  </w:num>
  <w:num w:numId="21" w16cid:durableId="739595949">
    <w:abstractNumId w:val="33"/>
  </w:num>
  <w:num w:numId="22" w16cid:durableId="118914305">
    <w:abstractNumId w:val="15"/>
  </w:num>
  <w:num w:numId="23" w16cid:durableId="1891914541">
    <w:abstractNumId w:val="35"/>
  </w:num>
  <w:num w:numId="24" w16cid:durableId="1468668844">
    <w:abstractNumId w:val="28"/>
  </w:num>
  <w:num w:numId="25" w16cid:durableId="1628273259">
    <w:abstractNumId w:val="13"/>
  </w:num>
  <w:num w:numId="26" w16cid:durableId="100953580">
    <w:abstractNumId w:val="0"/>
  </w:num>
  <w:num w:numId="27" w16cid:durableId="1638029298">
    <w:abstractNumId w:val="21"/>
  </w:num>
  <w:num w:numId="28" w16cid:durableId="162404083">
    <w:abstractNumId w:val="29"/>
  </w:num>
  <w:num w:numId="29" w16cid:durableId="1508515272">
    <w:abstractNumId w:val="3"/>
  </w:num>
  <w:num w:numId="30" w16cid:durableId="925728036">
    <w:abstractNumId w:val="31"/>
  </w:num>
  <w:num w:numId="31" w16cid:durableId="1581869208">
    <w:abstractNumId w:val="1"/>
  </w:num>
  <w:num w:numId="32" w16cid:durableId="331685197">
    <w:abstractNumId w:val="18"/>
  </w:num>
  <w:num w:numId="33" w16cid:durableId="67388548">
    <w:abstractNumId w:val="36"/>
  </w:num>
  <w:num w:numId="34" w16cid:durableId="982470421">
    <w:abstractNumId w:val="6"/>
  </w:num>
  <w:num w:numId="35" w16cid:durableId="911816592">
    <w:abstractNumId w:val="11"/>
  </w:num>
  <w:num w:numId="36" w16cid:durableId="21564724">
    <w:abstractNumId w:val="34"/>
  </w:num>
  <w:num w:numId="37" w16cid:durableId="1856268946">
    <w:abstractNumId w:val="25"/>
  </w:num>
  <w:num w:numId="38" w16cid:durableId="530656740">
    <w:abstractNumId w:val="16"/>
  </w:num>
  <w:num w:numId="39" w16cid:durableId="744686560">
    <w:abstractNumId w:val="10"/>
  </w:num>
  <w:num w:numId="40" w16cid:durableId="691344206">
    <w:abstractNumId w:val="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Nadine Drumn">
    <w15:presenceInfo w15:providerId="None" w15:userId="Nadine Drum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2174"/>
    <w:rsid w:val="00031D6E"/>
    <w:rsid w:val="00043F54"/>
    <w:rsid w:val="00050381"/>
    <w:rsid w:val="00052021"/>
    <w:rsid w:val="00064B05"/>
    <w:rsid w:val="00084044"/>
    <w:rsid w:val="000901DC"/>
    <w:rsid w:val="00094285"/>
    <w:rsid w:val="000A66AA"/>
    <w:rsid w:val="000B0AF1"/>
    <w:rsid w:val="000D1BE0"/>
    <w:rsid w:val="000D1E5E"/>
    <w:rsid w:val="000D4E8F"/>
    <w:rsid w:val="000D5D0D"/>
    <w:rsid w:val="000D7C7D"/>
    <w:rsid w:val="000E1197"/>
    <w:rsid w:val="000E7B7F"/>
    <w:rsid w:val="000F48B0"/>
    <w:rsid w:val="000F5B2B"/>
    <w:rsid w:val="00102444"/>
    <w:rsid w:val="00102FC9"/>
    <w:rsid w:val="00124DAA"/>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90BD4"/>
    <w:rsid w:val="0019707A"/>
    <w:rsid w:val="001A42A7"/>
    <w:rsid w:val="001A4FE0"/>
    <w:rsid w:val="001B30EA"/>
    <w:rsid w:val="001B653D"/>
    <w:rsid w:val="001F6C05"/>
    <w:rsid w:val="00201BE7"/>
    <w:rsid w:val="00207DC3"/>
    <w:rsid w:val="00220195"/>
    <w:rsid w:val="00225E48"/>
    <w:rsid w:val="0023266A"/>
    <w:rsid w:val="0024239D"/>
    <w:rsid w:val="00242977"/>
    <w:rsid w:val="00246BD9"/>
    <w:rsid w:val="00247F21"/>
    <w:rsid w:val="002575EA"/>
    <w:rsid w:val="0026195A"/>
    <w:rsid w:val="00263B70"/>
    <w:rsid w:val="00267FF4"/>
    <w:rsid w:val="00272F43"/>
    <w:rsid w:val="002767A2"/>
    <w:rsid w:val="00281710"/>
    <w:rsid w:val="00282E77"/>
    <w:rsid w:val="002A4365"/>
    <w:rsid w:val="002A67DE"/>
    <w:rsid w:val="002B0668"/>
    <w:rsid w:val="002B47FB"/>
    <w:rsid w:val="002C4B0A"/>
    <w:rsid w:val="002C6FA5"/>
    <w:rsid w:val="002C76B7"/>
    <w:rsid w:val="002C7E3B"/>
    <w:rsid w:val="002E7C5C"/>
    <w:rsid w:val="002F2172"/>
    <w:rsid w:val="002F6DA3"/>
    <w:rsid w:val="00300BC9"/>
    <w:rsid w:val="00306A39"/>
    <w:rsid w:val="003228E9"/>
    <w:rsid w:val="0034597A"/>
    <w:rsid w:val="00352AAF"/>
    <w:rsid w:val="00362CD4"/>
    <w:rsid w:val="00367C7F"/>
    <w:rsid w:val="00380954"/>
    <w:rsid w:val="00384C70"/>
    <w:rsid w:val="003859AA"/>
    <w:rsid w:val="003941B5"/>
    <w:rsid w:val="00396EAE"/>
    <w:rsid w:val="0039743F"/>
    <w:rsid w:val="003A2D70"/>
    <w:rsid w:val="003A50DF"/>
    <w:rsid w:val="003C3B94"/>
    <w:rsid w:val="003C4D81"/>
    <w:rsid w:val="003D151C"/>
    <w:rsid w:val="003D2B33"/>
    <w:rsid w:val="003D38C9"/>
    <w:rsid w:val="003E0570"/>
    <w:rsid w:val="003F0959"/>
    <w:rsid w:val="00425DB9"/>
    <w:rsid w:val="00442C44"/>
    <w:rsid w:val="0045102A"/>
    <w:rsid w:val="00455D50"/>
    <w:rsid w:val="004766D9"/>
    <w:rsid w:val="004806E1"/>
    <w:rsid w:val="00495AE8"/>
    <w:rsid w:val="00496B6E"/>
    <w:rsid w:val="00497782"/>
    <w:rsid w:val="004A085D"/>
    <w:rsid w:val="004A2AB5"/>
    <w:rsid w:val="004B4FCB"/>
    <w:rsid w:val="004C1638"/>
    <w:rsid w:val="004C4659"/>
    <w:rsid w:val="004C583F"/>
    <w:rsid w:val="004C5866"/>
    <w:rsid w:val="004C6EFC"/>
    <w:rsid w:val="004D1457"/>
    <w:rsid w:val="004F4ED1"/>
    <w:rsid w:val="00507B7E"/>
    <w:rsid w:val="00517AB8"/>
    <w:rsid w:val="0052101F"/>
    <w:rsid w:val="00523BEE"/>
    <w:rsid w:val="005313BA"/>
    <w:rsid w:val="00535463"/>
    <w:rsid w:val="0056098B"/>
    <w:rsid w:val="00561313"/>
    <w:rsid w:val="005666D2"/>
    <w:rsid w:val="00574193"/>
    <w:rsid w:val="005A25B4"/>
    <w:rsid w:val="005B1E93"/>
    <w:rsid w:val="005B2F82"/>
    <w:rsid w:val="005B40EE"/>
    <w:rsid w:val="005B4A70"/>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55313"/>
    <w:rsid w:val="006626F1"/>
    <w:rsid w:val="00663155"/>
    <w:rsid w:val="00673B69"/>
    <w:rsid w:val="006853F6"/>
    <w:rsid w:val="00694B09"/>
    <w:rsid w:val="00694D10"/>
    <w:rsid w:val="006A2949"/>
    <w:rsid w:val="006B016D"/>
    <w:rsid w:val="006C172A"/>
    <w:rsid w:val="006C51D4"/>
    <w:rsid w:val="006E1A5B"/>
    <w:rsid w:val="006E6C51"/>
    <w:rsid w:val="006F4230"/>
    <w:rsid w:val="006F5CB6"/>
    <w:rsid w:val="007120CA"/>
    <w:rsid w:val="007146F9"/>
    <w:rsid w:val="007148A6"/>
    <w:rsid w:val="0071508E"/>
    <w:rsid w:val="00720F3A"/>
    <w:rsid w:val="007321B4"/>
    <w:rsid w:val="00737A18"/>
    <w:rsid w:val="007542DB"/>
    <w:rsid w:val="00763340"/>
    <w:rsid w:val="00765A53"/>
    <w:rsid w:val="00782C94"/>
    <w:rsid w:val="0078692A"/>
    <w:rsid w:val="00787754"/>
    <w:rsid w:val="00790356"/>
    <w:rsid w:val="007905D7"/>
    <w:rsid w:val="007A638C"/>
    <w:rsid w:val="007D0629"/>
    <w:rsid w:val="007D4416"/>
    <w:rsid w:val="007E01E6"/>
    <w:rsid w:val="007E6A05"/>
    <w:rsid w:val="007F17A5"/>
    <w:rsid w:val="007F5A4E"/>
    <w:rsid w:val="00831B3C"/>
    <w:rsid w:val="00841185"/>
    <w:rsid w:val="00850B54"/>
    <w:rsid w:val="0086793B"/>
    <w:rsid w:val="008A4C2E"/>
    <w:rsid w:val="008B6A93"/>
    <w:rsid w:val="008D08D0"/>
    <w:rsid w:val="008D5015"/>
    <w:rsid w:val="008E398D"/>
    <w:rsid w:val="008E5B06"/>
    <w:rsid w:val="008F2D87"/>
    <w:rsid w:val="008F7CA6"/>
    <w:rsid w:val="009177EF"/>
    <w:rsid w:val="00917ABF"/>
    <w:rsid w:val="0092179F"/>
    <w:rsid w:val="009242BF"/>
    <w:rsid w:val="0092564C"/>
    <w:rsid w:val="00925BF3"/>
    <w:rsid w:val="0093158A"/>
    <w:rsid w:val="0093209C"/>
    <w:rsid w:val="009325E9"/>
    <w:rsid w:val="00940905"/>
    <w:rsid w:val="00945606"/>
    <w:rsid w:val="00973851"/>
    <w:rsid w:val="00976B82"/>
    <w:rsid w:val="009850E2"/>
    <w:rsid w:val="0099194F"/>
    <w:rsid w:val="009A2F3F"/>
    <w:rsid w:val="009C0329"/>
    <w:rsid w:val="009C405A"/>
    <w:rsid w:val="009D02F5"/>
    <w:rsid w:val="009D0412"/>
    <w:rsid w:val="009E1029"/>
    <w:rsid w:val="009E1F53"/>
    <w:rsid w:val="009E2B33"/>
    <w:rsid w:val="009E4349"/>
    <w:rsid w:val="009F0FB0"/>
    <w:rsid w:val="009F65E5"/>
    <w:rsid w:val="00A059BC"/>
    <w:rsid w:val="00A10791"/>
    <w:rsid w:val="00A13CA3"/>
    <w:rsid w:val="00A33B72"/>
    <w:rsid w:val="00A4404F"/>
    <w:rsid w:val="00A51C08"/>
    <w:rsid w:val="00A60616"/>
    <w:rsid w:val="00A60EC6"/>
    <w:rsid w:val="00A6172A"/>
    <w:rsid w:val="00A70704"/>
    <w:rsid w:val="00A70A1E"/>
    <w:rsid w:val="00A71462"/>
    <w:rsid w:val="00A72B51"/>
    <w:rsid w:val="00A73102"/>
    <w:rsid w:val="00A75AA4"/>
    <w:rsid w:val="00A83E54"/>
    <w:rsid w:val="00A871A0"/>
    <w:rsid w:val="00A95747"/>
    <w:rsid w:val="00A97613"/>
    <w:rsid w:val="00AA634B"/>
    <w:rsid w:val="00AB0A26"/>
    <w:rsid w:val="00AB36D3"/>
    <w:rsid w:val="00AB5A19"/>
    <w:rsid w:val="00AC0E4F"/>
    <w:rsid w:val="00AE164C"/>
    <w:rsid w:val="00AF4749"/>
    <w:rsid w:val="00AF7803"/>
    <w:rsid w:val="00B1704A"/>
    <w:rsid w:val="00B34FF9"/>
    <w:rsid w:val="00B37BA5"/>
    <w:rsid w:val="00B400A0"/>
    <w:rsid w:val="00B71BC9"/>
    <w:rsid w:val="00B74A5A"/>
    <w:rsid w:val="00B81AF5"/>
    <w:rsid w:val="00B923FC"/>
    <w:rsid w:val="00B93760"/>
    <w:rsid w:val="00B942BD"/>
    <w:rsid w:val="00BA329B"/>
    <w:rsid w:val="00BA36CB"/>
    <w:rsid w:val="00BB0E35"/>
    <w:rsid w:val="00BC7800"/>
    <w:rsid w:val="00BE478A"/>
    <w:rsid w:val="00C014B4"/>
    <w:rsid w:val="00C029E4"/>
    <w:rsid w:val="00C03FA1"/>
    <w:rsid w:val="00C066FF"/>
    <w:rsid w:val="00C133EC"/>
    <w:rsid w:val="00C15521"/>
    <w:rsid w:val="00C17E63"/>
    <w:rsid w:val="00C37C62"/>
    <w:rsid w:val="00C42191"/>
    <w:rsid w:val="00C45B0B"/>
    <w:rsid w:val="00C73CBA"/>
    <w:rsid w:val="00C74814"/>
    <w:rsid w:val="00C8374F"/>
    <w:rsid w:val="00C925FA"/>
    <w:rsid w:val="00CB42CF"/>
    <w:rsid w:val="00CF24F2"/>
    <w:rsid w:val="00CF552C"/>
    <w:rsid w:val="00D0476A"/>
    <w:rsid w:val="00D111E5"/>
    <w:rsid w:val="00D23497"/>
    <w:rsid w:val="00D24C34"/>
    <w:rsid w:val="00D27E26"/>
    <w:rsid w:val="00D3310E"/>
    <w:rsid w:val="00D33253"/>
    <w:rsid w:val="00D354E3"/>
    <w:rsid w:val="00D36BEF"/>
    <w:rsid w:val="00D62ABF"/>
    <w:rsid w:val="00D77D93"/>
    <w:rsid w:val="00D82986"/>
    <w:rsid w:val="00D85479"/>
    <w:rsid w:val="00D87DE7"/>
    <w:rsid w:val="00D948CA"/>
    <w:rsid w:val="00DA1A76"/>
    <w:rsid w:val="00DA522C"/>
    <w:rsid w:val="00DA5275"/>
    <w:rsid w:val="00DA580F"/>
    <w:rsid w:val="00DA5A02"/>
    <w:rsid w:val="00DC1073"/>
    <w:rsid w:val="00DD4CA6"/>
    <w:rsid w:val="00DE7819"/>
    <w:rsid w:val="00E0091E"/>
    <w:rsid w:val="00E06CAD"/>
    <w:rsid w:val="00E07F16"/>
    <w:rsid w:val="00E21D2C"/>
    <w:rsid w:val="00E22AA0"/>
    <w:rsid w:val="00E24F13"/>
    <w:rsid w:val="00E3093C"/>
    <w:rsid w:val="00E34F09"/>
    <w:rsid w:val="00E37BEC"/>
    <w:rsid w:val="00E42237"/>
    <w:rsid w:val="00E437B3"/>
    <w:rsid w:val="00E671CE"/>
    <w:rsid w:val="00E81226"/>
    <w:rsid w:val="00E81246"/>
    <w:rsid w:val="00E8128C"/>
    <w:rsid w:val="00E974F9"/>
    <w:rsid w:val="00EB6186"/>
    <w:rsid w:val="00EC4893"/>
    <w:rsid w:val="00ED676E"/>
    <w:rsid w:val="00F06AD6"/>
    <w:rsid w:val="00F12A60"/>
    <w:rsid w:val="00F1353A"/>
    <w:rsid w:val="00F301B7"/>
    <w:rsid w:val="00F31A0C"/>
    <w:rsid w:val="00F40989"/>
    <w:rsid w:val="00F45397"/>
    <w:rsid w:val="00F54A53"/>
    <w:rsid w:val="00F60C09"/>
    <w:rsid w:val="00F675A1"/>
    <w:rsid w:val="00F767FB"/>
    <w:rsid w:val="00F81D03"/>
    <w:rsid w:val="00F81E08"/>
    <w:rsid w:val="00F92021"/>
    <w:rsid w:val="00FA5F2B"/>
    <w:rsid w:val="00FB32F2"/>
    <w:rsid w:val="00FB7618"/>
    <w:rsid w:val="00FC4DD4"/>
    <w:rsid w:val="00FD215A"/>
    <w:rsid w:val="00FD55A3"/>
    <w:rsid w:val="00FD704A"/>
    <w:rsid w:val="00FF1893"/>
  </w:rsids>
  <w:docVars>
    <w:docVar w:name="__Grammarly_42___1" w:val="H4sIAAAAAAAEAKtWcslP9kxRslIyNDY2sLAwszAyNTI2MjEzNrRQ0lEKTi0uzszPAykwrAUAI3Qxn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BodyText">
    <w:name w:val="Body Text"/>
    <w:basedOn w:val="Normal"/>
    <w:link w:val="BodyTextChar"/>
    <w:rsid w:val="007146F9"/>
    <w:pPr>
      <w:tabs>
        <w:tab w:val="left" w:pos="-720"/>
      </w:tabs>
      <w:suppressAutoHyphens/>
      <w:spacing w:line="240" w:lineRule="auto"/>
      <w:jc w:val="both"/>
    </w:pPr>
    <w:rPr>
      <w:rFonts w:ascii="Times New Roman" w:eastAsia="Times New Roman" w:hAnsi="Times New Roman" w:cs="Times New Roman"/>
      <w:i/>
      <w:iCs/>
      <w:spacing w:val="-2"/>
      <w:sz w:val="22"/>
      <w:szCs w:val="24"/>
      <w:lang w:bidi="ar-SA"/>
    </w:rPr>
  </w:style>
  <w:style w:type="character" w:customStyle="1" w:styleId="BodyTextChar">
    <w:name w:val="Body Text Char"/>
    <w:basedOn w:val="DefaultParagraphFont"/>
    <w:link w:val="BodyText"/>
    <w:rsid w:val="007146F9"/>
    <w:rPr>
      <w:rFonts w:ascii="Times New Roman" w:eastAsia="Times New Roman" w:hAnsi="Times New Roman" w:cs="Times New Roman"/>
      <w:i/>
      <w:iCs/>
      <w:spacing w:val="-2"/>
      <w:szCs w:val="24"/>
    </w:rPr>
  </w:style>
  <w:style w:type="paragraph" w:styleId="Revision">
    <w:name w:val="Revision"/>
    <w:hidden/>
    <w:uiPriority w:val="99"/>
    <w:semiHidden/>
    <w:rsid w:val="00D27E26"/>
    <w:pPr>
      <w:spacing w:after="0" w:line="240" w:lineRule="auto"/>
    </w:pPr>
    <w:rPr>
      <w:rFonts w:ascii="Arial" w:hAnsi="Arial" w:eastAsiaTheme="minorEastAsia"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D54D73B2D74F499EC1721E38866D4A" ma:contentTypeVersion="13" ma:contentTypeDescription="Create a new document." ma:contentTypeScope="" ma:versionID="fd9309a27e86b34d3320539392b7b78c">
  <xsd:schema xmlns:xsd="http://www.w3.org/2001/XMLSchema" xmlns:xs="http://www.w3.org/2001/XMLSchema" xmlns:p="http://schemas.microsoft.com/office/2006/metadata/properties" xmlns:ns2="15fd87ac-4e31-42ee-8f88-16c148d3e61c" targetNamespace="http://schemas.microsoft.com/office/2006/metadata/properties" ma:root="true" ma:fieldsID="3a2128637db1c0ac2070ff111842f9d2" ns2:_="">
    <xsd:import namespace="15fd87ac-4e31-42ee-8f88-16c148d3e6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d87ac-4e31-42ee-8f88-16c148d3e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2.xml><?xml version="1.0" encoding="utf-8"?>
<ds:datastoreItem xmlns:ds="http://schemas.openxmlformats.org/officeDocument/2006/customXml" ds:itemID="{C72B1EE4-AC07-4792-A1B6-74B27622D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d87ac-4e31-42ee-8f88-16c148d3e6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FB93F0-A168-4DF3-BD06-23E88AD08E90}">
  <ds:schemaRefs>
    <ds:schemaRef ds:uri="http://schemas.openxmlformats.org/officeDocument/2006/bibliography"/>
  </ds:schemaRefs>
</ds:datastoreItem>
</file>

<file path=customXml/itemProps4.xml><?xml version="1.0" encoding="utf-8"?>
<ds:datastoreItem xmlns:ds="http://schemas.openxmlformats.org/officeDocument/2006/customXml" ds:itemID="{922CEB8B-E9FA-4A89-8689-8BB304571037}">
  <ds:schemaRefs>
    <ds:schemaRef ds:uri="http://schemas.microsoft.com/office/2006/metadata/properties"/>
    <ds:schemaRef ds:uri="http://schemas.microsoft.com/office/infopath/2007/PartnerControls"/>
    <ds:schemaRef ds:uri="3a8adb47-a842-4ea2-a481-dc108eb5cad6"/>
    <ds:schemaRef ds:uri="d3165002-48d7-443c-9565-4b654263b25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26</Words>
  <Characters>3727</Characters>
  <Application>Microsoft Office Word</Application>
  <DocSecurity>0</DocSecurity>
  <Lines>73</Lines>
  <Paragraphs>28</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Alvarez, Adriana (HRSA)</cp:lastModifiedBy>
  <cp:revision>5</cp:revision>
  <cp:lastPrinted>2019-07-23T21:21:00Z</cp:lastPrinted>
  <dcterms:created xsi:type="dcterms:W3CDTF">2024-11-21T17:44:00Z</dcterms:created>
  <dcterms:modified xsi:type="dcterms:W3CDTF">2025-01-2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7ccf19b,4e111409,41206c3d</vt:lpwstr>
  </property>
  <property fmtid="{D5CDD505-2E9C-101B-9397-08002B2CF9AE}" pid="4" name="ClassificationContentMarkingFooterText">
    <vt:lpwstr>OPTN Restricted</vt:lpwstr>
  </property>
  <property fmtid="{D5CDD505-2E9C-101B-9397-08002B2CF9AE}" pid="5" name="ComplianceAssetId">
    <vt:lpwstr/>
  </property>
  <property fmtid="{D5CDD505-2E9C-101B-9397-08002B2CF9AE}" pid="6" name="ContentTypeId">
    <vt:lpwstr>0x0101000DD54D73B2D74F499EC1721E38866D4A</vt:lpwstr>
  </property>
  <property fmtid="{D5CDD505-2E9C-101B-9397-08002B2CF9AE}" pid="7" name="Final QA">
    <vt:bool>true</vt:bool>
  </property>
  <property fmtid="{D5CDD505-2E9C-101B-9397-08002B2CF9AE}" pid="8" name="GrammarlyDocumentId">
    <vt:lpwstr>95c0f43a306f5d7e88a98ae70dfb009320ea4cb1fb74842307a330c253c75a48</vt:lpwstr>
  </property>
  <property fmtid="{D5CDD505-2E9C-101B-9397-08002B2CF9AE}" pid="9" name="MediaServiceImageTags">
    <vt:lpwstr/>
  </property>
  <property fmtid="{D5CDD505-2E9C-101B-9397-08002B2CF9AE}" pid="10" name="MSIP_Label_00f2998b-48ab-4883-9ce7-431fd4e200e3_ActionId">
    <vt:lpwstr>376e646f-f669-43cc-b0d4-e32005f8a1c0</vt:lpwstr>
  </property>
  <property fmtid="{D5CDD505-2E9C-101B-9397-08002B2CF9AE}" pid="11" name="MSIP_Label_00f2998b-48ab-4883-9ce7-431fd4e200e3_ContentBits">
    <vt:lpwstr>2</vt:lpwstr>
  </property>
  <property fmtid="{D5CDD505-2E9C-101B-9397-08002B2CF9AE}" pid="12" name="MSIP_Label_00f2998b-48ab-4883-9ce7-431fd4e200e3_Enabled">
    <vt:lpwstr>true</vt:lpwstr>
  </property>
  <property fmtid="{D5CDD505-2E9C-101B-9397-08002B2CF9AE}" pid="13" name="MSIP_Label_00f2998b-48ab-4883-9ce7-431fd4e200e3_Method">
    <vt:lpwstr>Privileged</vt:lpwstr>
  </property>
  <property fmtid="{D5CDD505-2E9C-101B-9397-08002B2CF9AE}" pid="14" name="MSIP_Label_00f2998b-48ab-4883-9ce7-431fd4e200e3_Name">
    <vt:lpwstr>OPTN Restricted</vt:lpwstr>
  </property>
  <property fmtid="{D5CDD505-2E9C-101B-9397-08002B2CF9AE}" pid="15" name="MSIP_Label_00f2998b-48ab-4883-9ce7-431fd4e200e3_SetDate">
    <vt:lpwstr>2024-10-22T17:08:59Z</vt:lpwstr>
  </property>
  <property fmtid="{D5CDD505-2E9C-101B-9397-08002B2CF9AE}" pid="16" name="MSIP_Label_00f2998b-48ab-4883-9ce7-431fd4e200e3_SiteId">
    <vt:lpwstr>d3e2d0b4-9ecc-4e88-9b79-caf6d43aa9f0</vt:lpwstr>
  </property>
  <property fmtid="{D5CDD505-2E9C-101B-9397-08002B2CF9AE}" pid="17" name="Notes0">
    <vt:lpwstr>QAed and compared against change memo doc</vt:lpwstr>
  </property>
  <property fmtid="{D5CDD505-2E9C-101B-9397-08002B2CF9AE}" pid="18" name="Order">
    <vt:r8>33600</vt:r8>
  </property>
  <property fmtid="{D5CDD505-2E9C-101B-9397-08002B2CF9AE}" pid="19" name="QA Complete">
    <vt:lpwstr>Yes</vt:lpwstr>
  </property>
  <property fmtid="{D5CDD505-2E9C-101B-9397-08002B2CF9AE}" pid="20" name="QA'D by">
    <vt:lpwstr>454;#Krissy Laurie</vt:lpwstr>
  </property>
  <property fmtid="{D5CDD505-2E9C-101B-9397-08002B2CF9AE}" pid="21" name="TemplateUrl">
    <vt:lpwstr/>
  </property>
  <property fmtid="{D5CDD505-2E9C-101B-9397-08002B2CF9AE}" pid="22" name="TriggerFlowInfo">
    <vt:lpwstr/>
  </property>
  <property fmtid="{D5CDD505-2E9C-101B-9397-08002B2CF9AE}" pid="23" name="xd_ProgID">
    <vt:lpwstr/>
  </property>
  <property fmtid="{D5CDD505-2E9C-101B-9397-08002B2CF9AE}" pid="24" name="xd_Signature">
    <vt:bool>false</vt:bool>
  </property>
  <property fmtid="{D5CDD505-2E9C-101B-9397-08002B2CF9AE}" pid="25" name="_dlc_DocIdItemGuid">
    <vt:lpwstr>91275e7f-73f7-4f3c-ba4f-63c6448cd832</vt:lpwstr>
  </property>
  <property fmtid="{D5CDD505-2E9C-101B-9397-08002B2CF9AE}" pid="26" name="_ExtendedDescription">
    <vt:lpwstr/>
  </property>
</Properties>
</file>